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3B69" w:rsidRDefault="00F031C7" w:rsidP="00F031C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Dampak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COVID-19 </w:t>
      </w: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pada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Pendidikan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di Indonesia</w:t>
      </w:r>
    </w:p>
    <w:p w:rsidR="00F031C7" w:rsidRDefault="00F031C7" w:rsidP="00F031C7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j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9 COVID-19 </w:t>
      </w:r>
      <w:proofErr w:type="spellStart"/>
      <w:r>
        <w:rPr>
          <w:rFonts w:ascii="Times New Roman" w:hAnsi="Times New Roman" w:cs="Times New Roman"/>
          <w:sz w:val="24"/>
          <w:szCs w:val="24"/>
        </w:rPr>
        <w:t>had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engar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hidu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31C7">
        <w:rPr>
          <w:rFonts w:ascii="Times New Roman" w:hAnsi="Times New Roman" w:cs="Times New Roman"/>
          <w:i/>
          <w:sz w:val="24"/>
          <w:szCs w:val="24"/>
        </w:rPr>
        <w:t xml:space="preserve">World Bank </w:t>
      </w:r>
      <w:r>
        <w:rPr>
          <w:rFonts w:ascii="Times New Roman" w:hAnsi="Times New Roman" w:cs="Times New Roman"/>
          <w:sz w:val="24"/>
          <w:szCs w:val="24"/>
        </w:rPr>
        <w:t xml:space="preserve">2020, </w:t>
      </w:r>
      <w:proofErr w:type="spellStart"/>
      <w:r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68 </w:t>
      </w:r>
      <w:proofErr w:type="spellStart"/>
      <w:r>
        <w:rPr>
          <w:rFonts w:ascii="Times New Roman" w:hAnsi="Times New Roman" w:cs="Times New Roman"/>
          <w:sz w:val="24"/>
          <w:szCs w:val="24"/>
        </w:rPr>
        <w:t>ju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anc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nj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bab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nim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id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dae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ti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u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3T).</w:t>
      </w:r>
    </w:p>
    <w:p w:rsidR="00F031C7" w:rsidRDefault="00F031C7" w:rsidP="00F031C7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ac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t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iti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pern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nia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F031C7" w:rsidRDefault="00F031C7" w:rsidP="00F031C7">
      <w:pPr>
        <w:pStyle w:val="Style1"/>
        <w:numPr>
          <w:ilvl w:val="1"/>
          <w:numId w:val="2"/>
        </w:numPr>
        <w:rPr>
          <w:rFonts w:ascii="Times New Roman" w:hAnsi="Times New Roman" w:cs="Times New Roman"/>
          <w:b/>
          <w:i/>
          <w:sz w:val="24"/>
          <w:szCs w:val="24"/>
        </w:rPr>
      </w:pPr>
      <w:r w:rsidRPr="00F031C7">
        <w:rPr>
          <w:rFonts w:ascii="Times New Roman" w:hAnsi="Times New Roman" w:cs="Times New Roman"/>
          <w:b/>
          <w:i/>
          <w:sz w:val="24"/>
          <w:szCs w:val="24"/>
        </w:rPr>
        <w:t>Black Death 1720</w:t>
      </w:r>
    </w:p>
    <w:p w:rsidR="00F031C7" w:rsidRPr="00F031C7" w:rsidRDefault="00F031C7" w:rsidP="00F031C7">
      <w:pPr>
        <w:pStyle w:val="Style1"/>
        <w:numPr>
          <w:ilvl w:val="0"/>
          <w:numId w:val="0"/>
        </w:numPr>
        <w:ind w:left="360"/>
        <w:rPr>
          <w:rFonts w:ascii="Times New Roman" w:hAnsi="Times New Roman" w:cs="Times New Roman"/>
          <w:i/>
          <w:sz w:val="24"/>
          <w:szCs w:val="24"/>
        </w:rPr>
      </w:pPr>
      <w:r w:rsidRPr="00F031C7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Deskripsi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peristiwa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>)</w:t>
      </w:r>
    </w:p>
    <w:p w:rsidR="00F031C7" w:rsidRDefault="00F031C7" w:rsidP="00F031C7">
      <w:pPr>
        <w:pStyle w:val="Style1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Koler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1820</w:t>
      </w:r>
    </w:p>
    <w:p w:rsidR="00F031C7" w:rsidRPr="00F031C7" w:rsidRDefault="00F031C7" w:rsidP="00F031C7">
      <w:pPr>
        <w:pStyle w:val="Style1"/>
        <w:numPr>
          <w:ilvl w:val="0"/>
          <w:numId w:val="0"/>
        </w:numPr>
        <w:ind w:left="360"/>
        <w:rPr>
          <w:rFonts w:ascii="Times New Roman" w:hAnsi="Times New Roman" w:cs="Times New Roman"/>
          <w:i/>
          <w:sz w:val="24"/>
          <w:szCs w:val="24"/>
        </w:rPr>
      </w:pPr>
      <w:r w:rsidRPr="00F031C7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Deskripsi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peritiwa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>)</w:t>
      </w:r>
    </w:p>
    <w:p w:rsidR="00F031C7" w:rsidRDefault="00F031C7" w:rsidP="00F031C7">
      <w:pPr>
        <w:pStyle w:val="Style1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lu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panyo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1920</w:t>
      </w:r>
    </w:p>
    <w:p w:rsidR="00F031C7" w:rsidRPr="00F031C7" w:rsidRDefault="00F031C7" w:rsidP="00F031C7">
      <w:pPr>
        <w:pStyle w:val="Style1"/>
        <w:numPr>
          <w:ilvl w:val="0"/>
          <w:numId w:val="0"/>
        </w:numPr>
        <w:ind w:left="360"/>
        <w:rPr>
          <w:rFonts w:ascii="Times New Roman" w:hAnsi="Times New Roman" w:cs="Times New Roman"/>
          <w:i/>
          <w:sz w:val="24"/>
          <w:szCs w:val="24"/>
        </w:rPr>
      </w:pPr>
      <w:r w:rsidRPr="00F031C7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Deskripsi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peritiwa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>)</w:t>
      </w:r>
    </w:p>
    <w:p w:rsidR="00F031C7" w:rsidRDefault="00F031C7" w:rsidP="00F031C7">
      <w:pPr>
        <w:pStyle w:val="Style1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VID-19 2020</w:t>
      </w:r>
    </w:p>
    <w:p w:rsidR="00F031C7" w:rsidRDefault="00F031C7" w:rsidP="00F031C7">
      <w:pPr>
        <w:pStyle w:val="Style1"/>
        <w:numPr>
          <w:ilvl w:val="0"/>
          <w:numId w:val="0"/>
        </w:numPr>
        <w:ind w:left="360"/>
        <w:rPr>
          <w:rFonts w:ascii="Times New Roman" w:hAnsi="Times New Roman" w:cs="Times New Roman"/>
          <w:i/>
          <w:sz w:val="24"/>
          <w:szCs w:val="24"/>
        </w:rPr>
      </w:pPr>
      <w:r w:rsidRPr="00F031C7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Deskripsi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peritiwa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>)</w:t>
      </w:r>
    </w:p>
    <w:p w:rsidR="00F031C7" w:rsidRPr="00F031C7" w:rsidRDefault="00F031C7" w:rsidP="00F031C7">
      <w:pPr>
        <w:pStyle w:val="Style1"/>
        <w:numPr>
          <w:ilvl w:val="0"/>
          <w:numId w:val="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ut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ngk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ru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masa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ut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s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spada</w:t>
      </w:r>
      <w:proofErr w:type="spellEnd"/>
      <w:r>
        <w:rPr>
          <w:rFonts w:ascii="Times New Roman" w:hAnsi="Times New Roman" w:cs="Times New Roman"/>
          <w:sz w:val="24"/>
          <w:szCs w:val="24"/>
        </w:rPr>
        <w:t>. (</w:t>
      </w:r>
      <w:proofErr w:type="spellStart"/>
      <w:r>
        <w:rPr>
          <w:rFonts w:ascii="Times New Roman" w:hAnsi="Times New Roman" w:cs="Times New Roman"/>
          <w:sz w:val="24"/>
          <w:szCs w:val="24"/>
        </w:rPr>
        <w:t>Paragra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tup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F031C7" w:rsidRDefault="00F031C7" w:rsidP="00F031C7">
      <w:pPr>
        <w:pStyle w:val="Style1"/>
        <w:numPr>
          <w:ilvl w:val="0"/>
          <w:numId w:val="0"/>
        </w:numPr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F031C7" w:rsidRDefault="00F031C7" w:rsidP="00F031C7">
      <w:pPr>
        <w:pStyle w:val="Style1"/>
        <w:numPr>
          <w:ilvl w:val="0"/>
          <w:numId w:val="0"/>
        </w:num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Dafta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ustaka</w:t>
      </w:r>
      <w:proofErr w:type="spellEnd"/>
    </w:p>
    <w:p w:rsidR="00F031C7" w:rsidRPr="00F031C7" w:rsidRDefault="00F031C7" w:rsidP="00F031C7">
      <w:pPr>
        <w:pStyle w:val="Style1"/>
        <w:numPr>
          <w:ilvl w:val="0"/>
          <w:numId w:val="0"/>
        </w:num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F031C7" w:rsidRPr="00F031C7" w:rsidSect="00F031C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E3804"/>
    <w:multiLevelType w:val="hybridMultilevel"/>
    <w:tmpl w:val="4DA65266"/>
    <w:lvl w:ilvl="0" w:tplc="DF8A6EC8">
      <w:start w:val="1"/>
      <w:numFmt w:val="decimal"/>
      <w:pStyle w:val="Style1"/>
      <w:lvlText w:val="1.8.%1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E0755"/>
    <w:multiLevelType w:val="multilevel"/>
    <w:tmpl w:val="0AE68B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TE1MDAxMjE3NTFW0lEKTi0uzszPAykwrAUAR45SnSwAAAA="/>
  </w:docVars>
  <w:rsids>
    <w:rsidRoot w:val="00F031C7"/>
    <w:rsid w:val="00264E20"/>
    <w:rsid w:val="00DC61F8"/>
    <w:rsid w:val="00E63B69"/>
    <w:rsid w:val="00F03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67EDD"/>
  <w15:chartTrackingRefBased/>
  <w15:docId w15:val="{4A846092-0D27-458C-A44F-567D3554D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F031C7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5</Words>
  <Characters>772</Characters>
  <Application>Microsoft Office Word</Application>
  <DocSecurity>0</DocSecurity>
  <Lines>6</Lines>
  <Paragraphs>1</Paragraphs>
  <ScaleCrop>false</ScaleCrop>
  <Company>UNNES</Company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ta Aisa Damayanti</dc:creator>
  <cp:keywords/>
  <dc:description/>
  <cp:lastModifiedBy>Shinta Aisa Damayanti</cp:lastModifiedBy>
  <cp:revision>1</cp:revision>
  <dcterms:created xsi:type="dcterms:W3CDTF">2021-05-05T02:14:00Z</dcterms:created>
  <dcterms:modified xsi:type="dcterms:W3CDTF">2021-05-05T02:34:00Z</dcterms:modified>
</cp:coreProperties>
</file>